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675981E1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72609B" w:rsidRPr="00583776">
        <w:rPr>
          <w:rFonts w:ascii="Arial" w:hAnsi="Arial"/>
          <w:b/>
          <w:i/>
          <w:noProof/>
          <w:sz w:val="28"/>
        </w:rPr>
        <w:t>23</w:t>
      </w:r>
      <w:r w:rsidR="0072609B">
        <w:rPr>
          <w:rFonts w:ascii="Arial" w:hAnsi="Arial"/>
          <w:b/>
          <w:i/>
          <w:noProof/>
          <w:sz w:val="28"/>
        </w:rPr>
        <w:t>1094</w:t>
      </w:r>
      <w:ins w:id="0" w:author="MATRIXX Software " w:date="2023-01-18T13:36:00Z">
        <w:r w:rsidR="002F6211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51AF7C5A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bookmarkStart w:id="1" w:name="_Hlk123655213"/>
      <w:r w:rsidR="00621970">
        <w:rPr>
          <w:rFonts w:ascii="Arial" w:hAnsi="Arial" w:cs="Arial"/>
          <w:b/>
        </w:rPr>
        <w:t xml:space="preserve">Final conclusion for Key </w:t>
      </w:r>
      <w:r w:rsidR="00055E76">
        <w:rPr>
          <w:rFonts w:ascii="Arial" w:hAnsi="Arial" w:cs="Arial"/>
          <w:b/>
        </w:rPr>
        <w:t>Issue</w:t>
      </w:r>
      <w:r w:rsidR="003C0A52">
        <w:rPr>
          <w:rFonts w:ascii="Arial" w:hAnsi="Arial" w:cs="Arial"/>
          <w:b/>
        </w:rPr>
        <w:t xml:space="preserve"> </w:t>
      </w:r>
      <w:r w:rsidR="00621970">
        <w:rPr>
          <w:rFonts w:ascii="Arial" w:hAnsi="Arial" w:cs="Arial"/>
          <w:b/>
        </w:rPr>
        <w:t>#3</w:t>
      </w:r>
      <w:bookmarkEnd w:id="1"/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6A0A0EC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</w:t>
      </w:r>
      <w:bookmarkStart w:id="2" w:name="_Hlk123721268"/>
      <w:r w:rsidRPr="00BD4F90">
        <w:rPr>
          <w:b/>
          <w:bCs/>
          <w:lang w:eastAsia="zh-CN"/>
        </w:rPr>
        <w:t xml:space="preserve">to </w:t>
      </w:r>
      <w:r w:rsidR="00621970">
        <w:rPr>
          <w:b/>
          <w:bCs/>
          <w:lang w:eastAsia="zh-CN"/>
        </w:rPr>
        <w:t xml:space="preserve">provide </w:t>
      </w:r>
      <w:proofErr w:type="gramStart"/>
      <w:r w:rsidR="00544A20">
        <w:rPr>
          <w:b/>
          <w:bCs/>
          <w:lang w:eastAsia="zh-CN"/>
        </w:rPr>
        <w:t>f</w:t>
      </w:r>
      <w:r w:rsidR="00621970" w:rsidRPr="00621970">
        <w:rPr>
          <w:b/>
          <w:bCs/>
          <w:lang w:eastAsia="zh-CN"/>
        </w:rPr>
        <w:t>inal conclusion</w:t>
      </w:r>
      <w:proofErr w:type="gramEnd"/>
      <w:r w:rsidR="00621970" w:rsidRPr="00621970">
        <w:rPr>
          <w:b/>
          <w:bCs/>
          <w:lang w:eastAsia="zh-CN"/>
        </w:rPr>
        <w:t xml:space="preserve"> for Key </w:t>
      </w:r>
      <w:r w:rsidR="00055E76">
        <w:rPr>
          <w:b/>
          <w:bCs/>
          <w:lang w:eastAsia="zh-CN"/>
        </w:rPr>
        <w:t>I</w:t>
      </w:r>
      <w:r w:rsidR="00621970" w:rsidRPr="00621970">
        <w:rPr>
          <w:b/>
          <w:bCs/>
          <w:lang w:eastAsia="zh-CN"/>
        </w:rPr>
        <w:t>ssue</w:t>
      </w:r>
      <w:r w:rsidR="003C0A52">
        <w:rPr>
          <w:b/>
          <w:bCs/>
          <w:lang w:eastAsia="zh-CN"/>
        </w:rPr>
        <w:t xml:space="preserve"> </w:t>
      </w:r>
      <w:r w:rsidR="00621970" w:rsidRPr="00621970">
        <w:rPr>
          <w:b/>
          <w:bCs/>
          <w:lang w:eastAsia="zh-CN"/>
        </w:rPr>
        <w:t>#3</w:t>
      </w:r>
      <w:r w:rsidR="00621970">
        <w:rPr>
          <w:b/>
          <w:bCs/>
          <w:lang w:eastAsia="zh-CN"/>
        </w:rPr>
        <w:t xml:space="preserve"> by resolving the Editor's Note  </w:t>
      </w:r>
      <w:bookmarkEnd w:id="2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32E350C7" w:rsidR="003E59D5" w:rsidRDefault="006F5929" w:rsidP="00E75844">
      <w:bookmarkStart w:id="3" w:name="_Hlk117434051"/>
      <w:r>
        <w:rPr>
          <w:iCs/>
        </w:rPr>
        <w:t xml:space="preserve">This pCR is to </w:t>
      </w:r>
      <w:proofErr w:type="spellStart"/>
      <w:r w:rsidR="00544A20" w:rsidRPr="00544A20">
        <w:rPr>
          <w:iCs/>
        </w:rPr>
        <w:t>to</w:t>
      </w:r>
      <w:proofErr w:type="spellEnd"/>
      <w:r w:rsidR="00544A20" w:rsidRPr="00544A20">
        <w:rPr>
          <w:iCs/>
        </w:rPr>
        <w:t xml:space="preserve"> provide </w:t>
      </w:r>
      <w:proofErr w:type="gramStart"/>
      <w:r w:rsidR="00544A20" w:rsidRPr="00544A20">
        <w:rPr>
          <w:iCs/>
        </w:rPr>
        <w:t>final conclusion</w:t>
      </w:r>
      <w:proofErr w:type="gramEnd"/>
      <w:r w:rsidR="00544A20" w:rsidRPr="00544A20">
        <w:rPr>
          <w:iCs/>
        </w:rPr>
        <w:t xml:space="preserve"> for Key </w:t>
      </w:r>
      <w:r w:rsidR="00055E76">
        <w:rPr>
          <w:iCs/>
        </w:rPr>
        <w:t>I</w:t>
      </w:r>
      <w:r w:rsidR="00544A20" w:rsidRPr="00544A20">
        <w:rPr>
          <w:iCs/>
        </w:rPr>
        <w:t>ssue</w:t>
      </w:r>
      <w:r w:rsidR="003C0A52">
        <w:rPr>
          <w:iCs/>
        </w:rPr>
        <w:t xml:space="preserve"> </w:t>
      </w:r>
      <w:r w:rsidR="00544A20" w:rsidRPr="00544A20">
        <w:rPr>
          <w:iCs/>
        </w:rPr>
        <w:t>#3 by resolving the Editor's Note</w:t>
      </w:r>
      <w:r w:rsidR="00544A20">
        <w:rPr>
          <w:iCs/>
        </w:rPr>
        <w:t>:</w:t>
      </w:r>
    </w:p>
    <w:p w14:paraId="5AC47CE4" w14:textId="0087E032" w:rsidR="00F0789A" w:rsidRPr="00544A20" w:rsidRDefault="00544A20" w:rsidP="00544A20">
      <w:pPr>
        <w:pStyle w:val="EditorsNote"/>
        <w:rPr>
          <w:lang w:eastAsia="zh-CN"/>
        </w:rPr>
      </w:pPr>
      <w:r>
        <w:t xml:space="preserve"> </w:t>
      </w:r>
      <w:r>
        <w:rPr>
          <w:lang w:eastAsia="zh-CN"/>
        </w:rPr>
        <w:t xml:space="preserve">Editor’s Note: </w:t>
      </w:r>
      <w:proofErr w:type="gramStart"/>
      <w:r>
        <w:rPr>
          <w:lang w:eastAsia="zh-CN"/>
        </w:rPr>
        <w:t>The final conclusion</w:t>
      </w:r>
      <w:proofErr w:type="gramEnd"/>
      <w:r>
        <w:rPr>
          <w:lang w:eastAsia="zh-CN"/>
        </w:rPr>
        <w:t xml:space="preserve"> on solution(s) for a later release is ffs.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06506B8" w14:textId="0451D89F" w:rsidR="001B60A6" w:rsidRDefault="001B60A6" w:rsidP="009E5273">
      <w:pPr>
        <w:pStyle w:val="B1"/>
        <w:rPr>
          <w:lang w:eastAsia="zh-CN"/>
        </w:rPr>
      </w:pPr>
      <w:bookmarkStart w:id="5" w:name="_Toc112317681"/>
      <w:bookmarkStart w:id="6" w:name="_Toc112320383"/>
      <w:bookmarkStart w:id="7" w:name="_Toc112317694"/>
      <w:bookmarkStart w:id="8" w:name="_Toc112320396"/>
      <w:bookmarkStart w:id="9" w:name="_Toc103720650"/>
      <w:bookmarkEnd w:id="4"/>
    </w:p>
    <w:p w14:paraId="5CB7FD79" w14:textId="77777777" w:rsidR="002C01F6" w:rsidRPr="00B67DFF" w:rsidRDefault="002C01F6" w:rsidP="002C01F6">
      <w:pPr>
        <w:pStyle w:val="Heading3"/>
      </w:pPr>
      <w:bookmarkStart w:id="10" w:name="_Toc112317717"/>
      <w:bookmarkStart w:id="11" w:name="_Toc119935511"/>
      <w:r w:rsidRPr="00B67DFF">
        <w:t>6.3.</w:t>
      </w:r>
      <w:r>
        <w:t>4</w:t>
      </w:r>
      <w:r w:rsidRPr="00B67DFF">
        <w:tab/>
        <w:t>Evaluation</w:t>
      </w:r>
      <w:bookmarkEnd w:id="10"/>
      <w:bookmarkEnd w:id="11"/>
    </w:p>
    <w:p w14:paraId="1983F728" w14:textId="015FDAA7" w:rsidR="002C01F6" w:rsidRPr="00B67DFF" w:rsidRDefault="002C01F6" w:rsidP="002C01F6">
      <w:pPr>
        <w:keepLines/>
        <w:spacing w:after="240"/>
        <w:rPr>
          <w:lang w:val="sv-SE"/>
        </w:rPr>
      </w:pPr>
      <w:r w:rsidRPr="00B67DFF">
        <w:rPr>
          <w:lang w:val="sv-SE"/>
        </w:rPr>
        <w:t xml:space="preserve">Both solutions #3.1 and #3.2 solve Key </w:t>
      </w:r>
      <w:ins w:id="12" w:author="MATRIXX Software" w:date="2023-01-06T21:54:00Z">
        <w:r w:rsidR="00055E76">
          <w:rPr>
            <w:lang w:val="sv-SE"/>
          </w:rPr>
          <w:t>I</w:t>
        </w:r>
      </w:ins>
      <w:del w:id="13" w:author="MATRIXX Software" w:date="2023-01-06T21:54:00Z">
        <w:r w:rsidRPr="00B67DFF" w:rsidDel="00055E76">
          <w:rPr>
            <w:lang w:val="sv-SE"/>
          </w:rPr>
          <w:delText>i</w:delText>
        </w:r>
      </w:del>
      <w:r w:rsidRPr="00B67DFF">
        <w:rPr>
          <w:lang w:val="sv-SE"/>
        </w:rPr>
        <w:t>ssue #3.</w:t>
      </w:r>
    </w:p>
    <w:p w14:paraId="3E91E8F0" w14:textId="77777777" w:rsidR="002C01F6" w:rsidRDefault="002C01F6" w:rsidP="002C01F6">
      <w:pPr>
        <w:ind w:left="568" w:hanging="284"/>
        <w:rPr>
          <w:ins w:id="14" w:author="MATRIXX Software" w:date="2023-01-04T11:57:00Z"/>
        </w:rPr>
      </w:pPr>
      <w:r w:rsidRPr="00B67DFF">
        <w:t>Solutions #3.1 allows to</w:t>
      </w:r>
      <w:r w:rsidRPr="00B67DFF">
        <w:rPr>
          <w:lang w:eastAsia="zh-CN"/>
        </w:rPr>
        <w:t xml:space="preserve"> support network slice </w:t>
      </w:r>
      <w:r w:rsidRPr="00B67DFF">
        <w:t xml:space="preserve">usage </w:t>
      </w:r>
      <w:r w:rsidRPr="00B67DFF">
        <w:rPr>
          <w:lang w:eastAsia="zh-CN"/>
        </w:rPr>
        <w:t xml:space="preserve">converged </w:t>
      </w:r>
      <w:r w:rsidRPr="00B67DFF">
        <w:t xml:space="preserve">charging based on total PDU sessions volume per S-NSSAI aggregation by NS Tenant CCS interacting UE CCS during with individual UE charging. </w:t>
      </w:r>
    </w:p>
    <w:p w14:paraId="76AD7818" w14:textId="0E1108F9" w:rsidR="002C01F6" w:rsidRPr="00B67DFF" w:rsidRDefault="002C01F6" w:rsidP="002C01F6">
      <w:pPr>
        <w:ind w:left="568" w:hanging="284"/>
      </w:pPr>
      <w:r w:rsidRPr="00B67DFF">
        <w:t>Pros:</w:t>
      </w:r>
    </w:p>
    <w:p w14:paraId="77E52441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Same NF source (i.e. SMF) used for volume usage collection by both individual UE and aggregation</w:t>
      </w:r>
    </w:p>
    <w:p w14:paraId="2CACD56A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Good level of accuracy of NS volume usage</w:t>
      </w:r>
    </w:p>
    <w:p w14:paraId="7D840A76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 xml:space="preserve">No need for a new NF in the signalling path for PDU session handling since it relies on existing individual UE PDU session charging with UE CCS. </w:t>
      </w:r>
    </w:p>
    <w:p w14:paraId="4D925198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When NS volume limit is reached, new PDU sessions can be rejected.</w:t>
      </w:r>
    </w:p>
    <w:p w14:paraId="01511076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 xml:space="preserve">Approaching NS volume limit can be anticipated.    </w:t>
      </w:r>
    </w:p>
    <w:p w14:paraId="1DF122FC" w14:textId="77777777" w:rsidR="002C01F6" w:rsidRPr="00B67DFF" w:rsidRDefault="002C01F6" w:rsidP="002C01F6">
      <w:pPr>
        <w:ind w:left="568" w:hanging="284"/>
      </w:pPr>
      <w:r w:rsidRPr="00B67DFF">
        <w:t xml:space="preserve">Cons: </w:t>
      </w:r>
    </w:p>
    <w:p w14:paraId="46D7E627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 xml:space="preserve">high level signalling between NS tenant CHFs  </w:t>
      </w:r>
      <w:del w:id="15" w:author="MATRIXX Software" w:date="2023-01-04T11:58:00Z">
        <w:r w:rsidRPr="00B67DFF" w:rsidDel="002C01F6">
          <w:delText xml:space="preserve"> </w:delText>
        </w:r>
      </w:del>
      <w:r w:rsidRPr="00B67DFF">
        <w:t>interfacing many UE CHFs (based on each CCS can have multiple CHFs).</w:t>
      </w:r>
    </w:p>
    <w:p w14:paraId="63A54BE2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 xml:space="preserve">NS tenant CCS </w:t>
      </w:r>
      <w:proofErr w:type="gramStart"/>
      <w:r w:rsidRPr="00B67DFF">
        <w:t>has to</w:t>
      </w:r>
      <w:proofErr w:type="gramEnd"/>
      <w:r w:rsidRPr="00B67DFF">
        <w:t xml:space="preserve"> maintain the actual NS total volume usage. </w:t>
      </w:r>
    </w:p>
    <w:p w14:paraId="575CF9DD" w14:textId="77777777" w:rsidR="002C01F6" w:rsidRPr="00B67DFF" w:rsidRDefault="002C01F6" w:rsidP="002C01F6"/>
    <w:p w14:paraId="24EA682E" w14:textId="77777777" w:rsidR="002C01F6" w:rsidRPr="00B67DFF" w:rsidRDefault="002C01F6" w:rsidP="002C01F6">
      <w:pPr>
        <w:rPr>
          <w:lang w:eastAsia="zh-CN"/>
        </w:rPr>
      </w:pPr>
      <w:r w:rsidRPr="00B67DFF">
        <w:t xml:space="preserve">Solutions #3.2 allows to </w:t>
      </w:r>
      <w:r w:rsidRPr="00B67DFF">
        <w:rPr>
          <w:lang w:eastAsia="zh-CN"/>
        </w:rPr>
        <w:t xml:space="preserve">support network slice </w:t>
      </w:r>
      <w:r w:rsidRPr="00B67DFF">
        <w:t xml:space="preserve">usage </w:t>
      </w:r>
      <w:r w:rsidRPr="00B67DFF">
        <w:rPr>
          <w:lang w:eastAsia="zh-CN"/>
        </w:rPr>
        <w:t xml:space="preserve">converged </w:t>
      </w:r>
      <w:r w:rsidRPr="00B67DFF">
        <w:t xml:space="preserve">charging based on </w:t>
      </w:r>
      <w:r w:rsidRPr="00B67DFF">
        <w:rPr>
          <w:iCs/>
        </w:rPr>
        <w:t>volume control by CCS based on performance collection for a S-NSSAI via CEF</w:t>
      </w:r>
    </w:p>
    <w:p w14:paraId="4FAB7ED5" w14:textId="77777777" w:rsidR="002C01F6" w:rsidRPr="00B67DFF" w:rsidRDefault="002C01F6" w:rsidP="002C01F6">
      <w:pPr>
        <w:ind w:left="568" w:hanging="284"/>
      </w:pPr>
      <w:r w:rsidRPr="00B67DFF">
        <w:lastRenderedPageBreak/>
        <w:t>Pros:</w:t>
      </w:r>
    </w:p>
    <w:p w14:paraId="012D8E38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NS tenant CCS interfacing limited number of entities (aggregation handled by MnS producers)</w:t>
      </w:r>
    </w:p>
    <w:p w14:paraId="4BB5AFD8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No need for NS tenant CCS to maintain the actual NS total volume usage</w:t>
      </w:r>
    </w:p>
    <w:p w14:paraId="1427BF79" w14:textId="77777777" w:rsidR="002C01F6" w:rsidRPr="00B67DFF" w:rsidRDefault="002C01F6" w:rsidP="002C01F6">
      <w:pPr>
        <w:ind w:left="568" w:hanging="284"/>
      </w:pPr>
      <w:r w:rsidRPr="00B67DFF">
        <w:t xml:space="preserve">Cons: </w:t>
      </w:r>
    </w:p>
    <w:p w14:paraId="53E94745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>Different sources used for volume usage collection (i.e</w:t>
      </w:r>
      <w:r>
        <w:t>.</w:t>
      </w:r>
      <w:r w:rsidRPr="00B67DFF">
        <w:t xml:space="preserve"> SMF for individual UE and UPFs for NS tenant) resulting in different nature of volume being counted.  </w:t>
      </w:r>
    </w:p>
    <w:p w14:paraId="375FF264" w14:textId="77777777" w:rsidR="002C01F6" w:rsidRPr="00B67DFF" w:rsidRDefault="002C01F6" w:rsidP="002C01F6">
      <w:pPr>
        <w:ind w:left="851" w:hanging="284"/>
        <w:rPr>
          <w:lang w:eastAsia="zh-CN"/>
        </w:rPr>
      </w:pPr>
      <w:r w:rsidRPr="00B67DFF">
        <w:t>-</w:t>
      </w:r>
      <w:r w:rsidRPr="00B67DFF">
        <w:tab/>
        <w:t>Risk of h</w:t>
      </w:r>
      <w:r w:rsidRPr="00B67DFF">
        <w:rPr>
          <w:lang w:eastAsia="zh-CN"/>
        </w:rPr>
        <w:t>igh mismatch between sum of individual UEs volume and NS total volume</w:t>
      </w:r>
    </w:p>
    <w:p w14:paraId="76E2B560" w14:textId="77777777" w:rsidR="002C01F6" w:rsidRPr="00B67DFF" w:rsidRDefault="002C01F6" w:rsidP="002C01F6">
      <w:pPr>
        <w:ind w:left="851" w:hanging="284"/>
      </w:pPr>
      <w:r w:rsidRPr="00B67DFF">
        <w:t>-</w:t>
      </w:r>
      <w:r w:rsidRPr="00B67DFF">
        <w:tab/>
        <w:t xml:space="preserve">Risk of significant delay between when NS volume was </w:t>
      </w:r>
      <w:proofErr w:type="gramStart"/>
      <w:r w:rsidRPr="00B67DFF">
        <w:t>actually consumed</w:t>
      </w:r>
      <w:proofErr w:type="gramEnd"/>
      <w:r w:rsidRPr="00B67DFF">
        <w:t xml:space="preserve"> and when account and rating control is processed for this volume. </w:t>
      </w:r>
    </w:p>
    <w:p w14:paraId="725515EA" w14:textId="77777777" w:rsidR="002C01F6" w:rsidRPr="00B67DFF" w:rsidRDefault="002C01F6" w:rsidP="002C01F6">
      <w:pPr>
        <w:ind w:left="851" w:hanging="284"/>
        <w:rPr>
          <w:lang w:val="en-US"/>
        </w:rPr>
      </w:pPr>
      <w:r w:rsidRPr="00B67DFF">
        <w:rPr>
          <w:lang w:val="en-US"/>
        </w:rPr>
        <w:t>-</w:t>
      </w:r>
      <w:r w:rsidRPr="00B67DFF">
        <w:rPr>
          <w:lang w:val="en-US"/>
        </w:rPr>
        <w:tab/>
        <w:t xml:space="preserve">No </w:t>
      </w:r>
      <w:proofErr w:type="gramStart"/>
      <w:r w:rsidRPr="00B67DFF">
        <w:rPr>
          <w:lang w:val="en-US"/>
        </w:rPr>
        <w:t>possibility  for</w:t>
      </w:r>
      <w:proofErr w:type="gramEnd"/>
      <w:r w:rsidRPr="00B67DFF">
        <w:rPr>
          <w:lang w:val="en-US"/>
        </w:rPr>
        <w:t xml:space="preserve"> immediate stop by </w:t>
      </w:r>
      <w:r w:rsidRPr="00B67DFF">
        <w:t xml:space="preserve">NS tenant CCS </w:t>
      </w:r>
      <w:r w:rsidRPr="00B67DFF">
        <w:rPr>
          <w:lang w:val="en-US"/>
        </w:rPr>
        <w:t xml:space="preserve">when NS volume crosses the limit.  </w:t>
      </w:r>
    </w:p>
    <w:p w14:paraId="45369D88" w14:textId="77777777" w:rsidR="002C01F6" w:rsidRPr="00B67DFF" w:rsidRDefault="002C01F6" w:rsidP="002C01F6">
      <w:pPr>
        <w:ind w:left="851" w:hanging="284"/>
        <w:rPr>
          <w:lang w:val="en-US"/>
        </w:rPr>
      </w:pPr>
      <w:r w:rsidRPr="00B67DFF">
        <w:rPr>
          <w:lang w:val="en-US"/>
        </w:rPr>
        <w:t xml:space="preserve"> </w:t>
      </w:r>
    </w:p>
    <w:p w14:paraId="5B46370E" w14:textId="77777777" w:rsidR="002C01F6" w:rsidRPr="00B67DFF" w:rsidRDefault="002C01F6" w:rsidP="002C01F6">
      <w:r w:rsidRPr="00B67DFF">
        <w:t>The major drawback of the solution #3.2 is to be more in "offline charging" fashion by the lack of "online charging" control capabilities on actual usage which can be better achieved by solution #3.1.</w:t>
      </w:r>
    </w:p>
    <w:p w14:paraId="09542E81" w14:textId="3F2C38BC" w:rsidR="00080F59" w:rsidRDefault="002C01F6" w:rsidP="002C01F6">
      <w:pPr>
        <w:rPr>
          <w:ins w:id="16" w:author="MATRIXX Software" w:date="2023-01-04T12:11:00Z"/>
          <w:lang w:eastAsia="zh-CN"/>
        </w:rPr>
      </w:pPr>
      <w:r w:rsidRPr="00B67DFF">
        <w:t>Drawbacks of the solution #3.1 can be resolved under appropriate deployment options.</w:t>
      </w:r>
      <w:r>
        <w:t xml:space="preserve"> </w:t>
      </w:r>
      <w:r>
        <w:rPr>
          <w:rFonts w:eastAsia="DengXian"/>
          <w:lang w:eastAsia="zh-CN"/>
        </w:rPr>
        <w:t xml:space="preserve">When </w:t>
      </w:r>
      <w:r w:rsidRPr="00E005A2">
        <w:rPr>
          <w:rFonts w:eastAsia="DengXian"/>
          <w:lang w:eastAsia="zh-CN"/>
        </w:rPr>
        <w:t>Communication Service Provider (CSP) and Network Slice Provider (NSP) are the same</w:t>
      </w:r>
      <w:r>
        <w:rPr>
          <w:rFonts w:hint="eastAsia"/>
          <w:lang w:eastAsia="zh-CN"/>
        </w:rPr>
        <w:t>, d</w:t>
      </w:r>
      <w:r w:rsidRPr="00497D10">
        <w:rPr>
          <w:lang w:eastAsia="zh-CN"/>
        </w:rPr>
        <w:t>eployments can choose to collocate Tenant CCS with UE CCS</w:t>
      </w:r>
      <w:r>
        <w:rPr>
          <w:rFonts w:hint="eastAsia"/>
          <w:lang w:eastAsia="zh-CN"/>
        </w:rPr>
        <w:t xml:space="preserve"> </w:t>
      </w:r>
      <w:r w:rsidRPr="00E570A0">
        <w:rPr>
          <w:lang w:eastAsia="zh-CN"/>
        </w:rPr>
        <w:t>to simplify implementation</w:t>
      </w:r>
      <w:r w:rsidRPr="00497D10">
        <w:rPr>
          <w:lang w:eastAsia="zh-CN"/>
        </w:rPr>
        <w:t>.</w:t>
      </w:r>
      <w:ins w:id="17" w:author="MATRIXX Software" w:date="2023-01-04T12:17:00Z">
        <w:r w:rsidR="00B30337">
          <w:rPr>
            <w:lang w:eastAsia="zh-CN"/>
          </w:rPr>
          <w:t xml:space="preserve"> This </w:t>
        </w:r>
      </w:ins>
      <w:ins w:id="18" w:author="MATRIXX Software" w:date="2023-01-04T12:18:00Z">
        <w:r w:rsidR="00B30337">
          <w:rPr>
            <w:lang w:eastAsia="zh-CN"/>
          </w:rPr>
          <w:t xml:space="preserve">deployment </w:t>
        </w:r>
      </w:ins>
      <w:ins w:id="19" w:author="MATRIXX Software" w:date="2023-01-04T12:17:00Z">
        <w:r w:rsidR="00B30337">
          <w:rPr>
            <w:lang w:eastAsia="zh-CN"/>
          </w:rPr>
          <w:t xml:space="preserve">option </w:t>
        </w:r>
      </w:ins>
      <w:ins w:id="20" w:author="MATRIXX Software" w:date="2023-01-04T12:18:00Z">
        <w:r w:rsidR="00B30337">
          <w:rPr>
            <w:lang w:eastAsia="zh-CN"/>
          </w:rPr>
          <w:t xml:space="preserve">is valid </w:t>
        </w:r>
        <w:r w:rsidR="00B30337">
          <w:t>when the "</w:t>
        </w:r>
        <w:r w:rsidR="00B30337" w:rsidRPr="00FD0C0F">
          <w:t>Maximum Number of UEs</w:t>
        </w:r>
        <w:r w:rsidR="00B30337">
          <w:t>" allowed to access the NS Tenant(s) S-NSSAI is not too high.</w:t>
        </w:r>
      </w:ins>
      <w:ins w:id="21" w:author="S5-227089d2" w:date="2023-01-06T13:45:00Z">
        <w:r w:rsidR="00A65E69">
          <w:t xml:space="preserve"> </w:t>
        </w:r>
      </w:ins>
      <w:ins w:id="22" w:author="MATRIXX Software" w:date="2023-01-04T12:18:00Z">
        <w:r w:rsidR="00080F59">
          <w:t xml:space="preserve">For </w:t>
        </w:r>
      </w:ins>
      <w:ins w:id="23" w:author="MATRIXX Software" w:date="2023-01-04T12:19:00Z">
        <w:r w:rsidR="00080F59">
          <w:t xml:space="preserve">large deployments, </w:t>
        </w:r>
      </w:ins>
      <w:ins w:id="24" w:author="MATRIXX Software" w:date="2023-01-04T12:20:00Z">
        <w:r w:rsidR="00080F59">
          <w:t>the full so</w:t>
        </w:r>
      </w:ins>
      <w:ins w:id="25" w:author="MATRIXX Software" w:date="2023-01-04T12:21:00Z">
        <w:r w:rsidR="00080F59">
          <w:t>lution#3.1 with separate UE CCS and NS Tenant CCS</w:t>
        </w:r>
      </w:ins>
      <w:ins w:id="26" w:author="MATRIXX Software" w:date="2023-01-04T12:30:00Z">
        <w:r w:rsidR="00BB70BD">
          <w:t xml:space="preserve"> distributed architecture</w:t>
        </w:r>
      </w:ins>
      <w:ins w:id="27" w:author="MATRIXX Software" w:date="2023-01-04T12:21:00Z">
        <w:r w:rsidR="00080F59">
          <w:t xml:space="preserve"> is more appropriate</w:t>
        </w:r>
      </w:ins>
      <w:ins w:id="28" w:author="MATRIXX Software  " w:date="2023-01-18T12:18:00Z">
        <w:r w:rsidR="008B5DB9">
          <w:t xml:space="preserve"> to enable multiple UE CCSs </w:t>
        </w:r>
      </w:ins>
      <w:ins w:id="29" w:author="MATRIXX Software  " w:date="2023-01-18T12:19:00Z">
        <w:r w:rsidR="008B5DB9">
          <w:t>to interact with a particular NS Tenant CCS</w:t>
        </w:r>
      </w:ins>
      <w:ins w:id="30" w:author="MATRIXX Software" w:date="2023-01-04T12:21:00Z">
        <w:r w:rsidR="00080F59">
          <w:t>.</w:t>
        </w:r>
      </w:ins>
    </w:p>
    <w:p w14:paraId="4879A069" w14:textId="77777777" w:rsidR="00FD0C0F" w:rsidRDefault="00FD0C0F" w:rsidP="002C01F6">
      <w:pPr>
        <w:rPr>
          <w:lang w:eastAsia="zh-CN"/>
        </w:rPr>
      </w:pPr>
    </w:p>
    <w:p w14:paraId="5132D895" w14:textId="77777777" w:rsidR="002C01F6" w:rsidRDefault="002C01F6" w:rsidP="002C01F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01F6" w14:paraId="6909C07E" w14:textId="77777777" w:rsidTr="001639A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BF8F633" w14:textId="48FF87FE" w:rsidR="002C01F6" w:rsidRDefault="002C01F6" w:rsidP="001639A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35FAD895" w14:textId="77777777" w:rsidR="002C01F6" w:rsidRPr="00B67DFF" w:rsidRDefault="002C01F6" w:rsidP="002C01F6"/>
    <w:p w14:paraId="52F00336" w14:textId="77777777" w:rsidR="002C01F6" w:rsidRDefault="002C01F6" w:rsidP="009E5273">
      <w:pPr>
        <w:pStyle w:val="B1"/>
        <w:rPr>
          <w:lang w:eastAsia="zh-CN"/>
        </w:rPr>
      </w:pPr>
    </w:p>
    <w:p w14:paraId="0593848D" w14:textId="77777777" w:rsidR="0098285D" w:rsidRPr="00B67DFF" w:rsidRDefault="0098285D" w:rsidP="0098285D">
      <w:pPr>
        <w:pStyle w:val="Heading3"/>
      </w:pPr>
      <w:bookmarkStart w:id="31" w:name="_Toc112317718"/>
      <w:bookmarkStart w:id="32" w:name="_Toc119935512"/>
      <w:r w:rsidRPr="00B67DFF">
        <w:t>6.3.</w:t>
      </w:r>
      <w:r>
        <w:t>5</w:t>
      </w:r>
      <w:r w:rsidRPr="00B67DFF">
        <w:tab/>
      </w:r>
      <w:r>
        <w:t>Conclusions</w:t>
      </w:r>
      <w:bookmarkEnd w:id="31"/>
      <w:bookmarkEnd w:id="32"/>
    </w:p>
    <w:p w14:paraId="0750CB06" w14:textId="48BD1FBB" w:rsidR="0098285D" w:rsidRDefault="0098285D" w:rsidP="0098285D">
      <w:pPr>
        <w:keepLines/>
        <w:spacing w:after="240"/>
        <w:rPr>
          <w:color w:val="FF0000"/>
        </w:rPr>
      </w:pPr>
      <w:r>
        <w:rPr>
          <w:lang w:val="sv-SE"/>
        </w:rPr>
        <w:t xml:space="preserve">It is concluded for Key </w:t>
      </w:r>
      <w:del w:id="33" w:author="MATRIXX Software" w:date="2023-01-06T21:55:00Z">
        <w:r w:rsidDel="00055E76">
          <w:rPr>
            <w:lang w:val="sv-SE"/>
          </w:rPr>
          <w:delText>i</w:delText>
        </w:r>
      </w:del>
      <w:ins w:id="34" w:author="MATRIXX Software" w:date="2023-01-06T21:55:00Z">
        <w:r w:rsidR="00055E76">
          <w:rPr>
            <w:lang w:val="sv-SE"/>
          </w:rPr>
          <w:t>I</w:t>
        </w:r>
      </w:ins>
      <w:r>
        <w:rPr>
          <w:lang w:val="sv-SE"/>
        </w:rPr>
        <w:t xml:space="preserve">ssue #3, to specify partial </w:t>
      </w:r>
      <w:r w:rsidRPr="00B67DFF">
        <w:t>solution #3.1</w:t>
      </w:r>
      <w:r>
        <w:t xml:space="preserve"> in Rel-17 to cover the Combined </w:t>
      </w:r>
      <w:r w:rsidRPr="000A62C7">
        <w:t xml:space="preserve">UE CCS </w:t>
      </w:r>
      <w:r>
        <w:t xml:space="preserve">- </w:t>
      </w:r>
      <w:r w:rsidRPr="000A62C7">
        <w:t xml:space="preserve">Tenant CCS </w:t>
      </w:r>
      <w:r>
        <w:t xml:space="preserve">solution option for tenant specific S-NSSAI and Shared S-NSSAI for when the </w:t>
      </w:r>
      <w:r w:rsidRPr="000A62C7">
        <w:t>Communication Service Provider (CSP) and Network Slice Provider (NSP) are the same</w:t>
      </w:r>
      <w:r>
        <w:t xml:space="preserve">. The internal structure for this combined </w:t>
      </w:r>
      <w:r w:rsidRPr="000A62C7">
        <w:t>CCS</w:t>
      </w:r>
      <w:r>
        <w:t xml:space="preserve"> will not be detailed.</w:t>
      </w:r>
    </w:p>
    <w:p w14:paraId="418968B1" w14:textId="51D683C0" w:rsidR="0098285D" w:rsidDel="00080F59" w:rsidRDefault="0098285D" w:rsidP="0098285D">
      <w:pPr>
        <w:pStyle w:val="EditorsNote"/>
        <w:rPr>
          <w:del w:id="35" w:author="MATRIXX Software" w:date="2023-01-04T12:19:00Z"/>
          <w:lang w:eastAsia="zh-CN"/>
        </w:rPr>
      </w:pPr>
      <w:del w:id="36" w:author="MATRIXX Software" w:date="2023-01-04T12:19:00Z">
        <w:r w:rsidDel="00080F59">
          <w:rPr>
            <w:lang w:eastAsia="zh-CN"/>
          </w:rPr>
          <w:delText>Editor’s Note: The final conclusion on solution(s) for a later release is ffs.</w:delText>
        </w:r>
      </w:del>
    </w:p>
    <w:bookmarkEnd w:id="5"/>
    <w:bookmarkEnd w:id="6"/>
    <w:p w14:paraId="7C9A5820" w14:textId="5E2752BB" w:rsidR="001B60A6" w:rsidRDefault="00080F59" w:rsidP="00583776">
      <w:pPr>
        <w:rPr>
          <w:ins w:id="37" w:author="MATRIXX Software  " w:date="2023-01-18T12:20:00Z"/>
        </w:rPr>
      </w:pPr>
      <w:ins w:id="38" w:author="MATRIXX Software" w:date="2023-01-04T12:19:00Z">
        <w:r>
          <w:rPr>
            <w:lang w:eastAsia="zh-CN"/>
          </w:rPr>
          <w:t>I</w:t>
        </w:r>
      </w:ins>
      <w:ins w:id="39" w:author="MATRIXX Software" w:date="2023-01-04T12:20:00Z">
        <w:r>
          <w:rPr>
            <w:lang w:eastAsia="zh-CN"/>
          </w:rPr>
          <w:t xml:space="preserve">t is concluded </w:t>
        </w:r>
        <w:r>
          <w:rPr>
            <w:lang w:val="sv-SE"/>
          </w:rPr>
          <w:t xml:space="preserve">for Key </w:t>
        </w:r>
      </w:ins>
      <w:ins w:id="40" w:author="MATRIXX Software" w:date="2023-01-06T21:55:00Z">
        <w:r w:rsidR="00055E76">
          <w:rPr>
            <w:lang w:val="sv-SE"/>
          </w:rPr>
          <w:t>I</w:t>
        </w:r>
      </w:ins>
      <w:ins w:id="41" w:author="MATRIXX Software" w:date="2023-01-04T12:20:00Z">
        <w:r>
          <w:rPr>
            <w:lang w:val="sv-SE"/>
          </w:rPr>
          <w:t xml:space="preserve">ssue #3 to specify full </w:t>
        </w:r>
        <w:r w:rsidRPr="00B67DFF">
          <w:t>solution #3.1</w:t>
        </w:r>
      </w:ins>
      <w:ins w:id="42" w:author="MATRIXX Software" w:date="2023-01-06T09:03:00Z">
        <w:r w:rsidR="00A00242">
          <w:t xml:space="preserve">, with interface between UE CCS and Tenant CCS </w:t>
        </w:r>
      </w:ins>
      <w:ins w:id="43" w:author="MATRIXX Software " w:date="2023-01-18T13:40:00Z">
        <w:r w:rsidR="00024ADA">
          <w:t xml:space="preserve">specified based on SID conclusion, </w:t>
        </w:r>
      </w:ins>
      <w:ins w:id="44" w:author="MATRIXX Software" w:date="2023-01-06T09:03:00Z">
        <w:r w:rsidR="00A00242">
          <w:t xml:space="preserve">per conclusion for Key </w:t>
        </w:r>
      </w:ins>
      <w:ins w:id="45" w:author="MATRIXX Software" w:date="2023-01-06T21:55:00Z">
        <w:r w:rsidR="00055E76">
          <w:t>I</w:t>
        </w:r>
      </w:ins>
      <w:ins w:id="46" w:author="MATRIXX Software" w:date="2023-01-06T09:03:00Z">
        <w:r w:rsidR="00A00242">
          <w:t>ssue</w:t>
        </w:r>
      </w:ins>
      <w:ins w:id="47" w:author="MATRIXX Software" w:date="2023-01-06T22:17:00Z">
        <w:r w:rsidR="003C0A52">
          <w:t xml:space="preserve"> </w:t>
        </w:r>
      </w:ins>
      <w:ins w:id="48" w:author="MATRIXX Software" w:date="2023-01-06T09:03:00Z">
        <w:r w:rsidR="00A00242">
          <w:t>#x in clause 6.x.5</w:t>
        </w:r>
      </w:ins>
      <w:ins w:id="49" w:author="MATRIXX Software" w:date="2023-01-04T12:20:00Z">
        <w:r>
          <w:t>.</w:t>
        </w:r>
      </w:ins>
    </w:p>
    <w:p w14:paraId="62E67054" w14:textId="77777777" w:rsidR="008B5DB9" w:rsidRPr="008B5DB9" w:rsidRDefault="008B5DB9" w:rsidP="00583776">
      <w:pPr>
        <w:rPr>
          <w:lang w:val="en-US" w:eastAsia="zh-CN"/>
          <w:rPrChange w:id="50" w:author="MATRIXX Software  " w:date="2023-01-18T12:20:00Z">
            <w:rPr>
              <w:lang w:eastAsia="zh-CN"/>
            </w:rPr>
          </w:rPrChange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bookmarkEnd w:id="8"/>
          <w:bookmarkEnd w:id="9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DCF85" w14:textId="77777777" w:rsidR="009D6658" w:rsidRDefault="009D6658">
      <w:r>
        <w:separator/>
      </w:r>
    </w:p>
  </w:endnote>
  <w:endnote w:type="continuationSeparator" w:id="0">
    <w:p w14:paraId="1826C661" w14:textId="77777777" w:rsidR="009D6658" w:rsidRDefault="009D6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B299E" w14:textId="77777777" w:rsidR="009D6658" w:rsidRDefault="009D6658">
      <w:r>
        <w:separator/>
      </w:r>
    </w:p>
  </w:footnote>
  <w:footnote w:type="continuationSeparator" w:id="0">
    <w:p w14:paraId="0221C102" w14:textId="77777777" w:rsidR="009D6658" w:rsidRDefault="009D6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  <w15:person w15:author="S5-227089d2">
    <w15:presenceInfo w15:providerId="None" w15:userId="S5-227089d2"/>
  </w15:person>
  <w15:person w15:author="MATRIXX Software  ">
    <w15:presenceInfo w15:providerId="None" w15:userId="MATRIXX Software 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ADA"/>
    <w:rsid w:val="00024D12"/>
    <w:rsid w:val="00027866"/>
    <w:rsid w:val="00034516"/>
    <w:rsid w:val="0003792B"/>
    <w:rsid w:val="000402ED"/>
    <w:rsid w:val="000404CB"/>
    <w:rsid w:val="00044123"/>
    <w:rsid w:val="00046389"/>
    <w:rsid w:val="0005577A"/>
    <w:rsid w:val="00055E76"/>
    <w:rsid w:val="00072AE7"/>
    <w:rsid w:val="00074722"/>
    <w:rsid w:val="00080F59"/>
    <w:rsid w:val="000817FD"/>
    <w:rsid w:val="000819D8"/>
    <w:rsid w:val="000863EE"/>
    <w:rsid w:val="000877F5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E644B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72C9C"/>
    <w:rsid w:val="00280FDC"/>
    <w:rsid w:val="00285B85"/>
    <w:rsid w:val="00297F42"/>
    <w:rsid w:val="002A1857"/>
    <w:rsid w:val="002A2B09"/>
    <w:rsid w:val="002A48C2"/>
    <w:rsid w:val="002A5BC5"/>
    <w:rsid w:val="002B0761"/>
    <w:rsid w:val="002B0DC7"/>
    <w:rsid w:val="002B2212"/>
    <w:rsid w:val="002B2A37"/>
    <w:rsid w:val="002B2B73"/>
    <w:rsid w:val="002B33D7"/>
    <w:rsid w:val="002C01F6"/>
    <w:rsid w:val="002C0D80"/>
    <w:rsid w:val="002C7F38"/>
    <w:rsid w:val="002D300E"/>
    <w:rsid w:val="002D6D77"/>
    <w:rsid w:val="002E07E2"/>
    <w:rsid w:val="002E0CF6"/>
    <w:rsid w:val="002F6211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1443"/>
    <w:rsid w:val="00385F43"/>
    <w:rsid w:val="0039289A"/>
    <w:rsid w:val="00396DA2"/>
    <w:rsid w:val="003A7FE2"/>
    <w:rsid w:val="003B7254"/>
    <w:rsid w:val="003C0A52"/>
    <w:rsid w:val="003C122B"/>
    <w:rsid w:val="003C535A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38B9"/>
    <w:rsid w:val="00467D1F"/>
    <w:rsid w:val="00477B01"/>
    <w:rsid w:val="00485E5E"/>
    <w:rsid w:val="00492833"/>
    <w:rsid w:val="004B3753"/>
    <w:rsid w:val="004B487E"/>
    <w:rsid w:val="004C0068"/>
    <w:rsid w:val="004C2735"/>
    <w:rsid w:val="004C31D2"/>
    <w:rsid w:val="004D0728"/>
    <w:rsid w:val="004D15FF"/>
    <w:rsid w:val="004D55C2"/>
    <w:rsid w:val="004D5A88"/>
    <w:rsid w:val="004D6C23"/>
    <w:rsid w:val="004D70A1"/>
    <w:rsid w:val="004E46B6"/>
    <w:rsid w:val="004F6007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44A20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1970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7672A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C76F4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2609B"/>
    <w:rsid w:val="007315DE"/>
    <w:rsid w:val="007557BC"/>
    <w:rsid w:val="007561D7"/>
    <w:rsid w:val="00760BB0"/>
    <w:rsid w:val="0076157A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200F"/>
    <w:rsid w:val="00805826"/>
    <w:rsid w:val="008152FD"/>
    <w:rsid w:val="00817092"/>
    <w:rsid w:val="008205E4"/>
    <w:rsid w:val="008256A7"/>
    <w:rsid w:val="00832A1E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21F0"/>
    <w:rsid w:val="008933BF"/>
    <w:rsid w:val="008A10C4"/>
    <w:rsid w:val="008A456D"/>
    <w:rsid w:val="008B0248"/>
    <w:rsid w:val="008B191E"/>
    <w:rsid w:val="008B1D02"/>
    <w:rsid w:val="008B4A73"/>
    <w:rsid w:val="008B5DB9"/>
    <w:rsid w:val="008C0BA0"/>
    <w:rsid w:val="008C4174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5056"/>
    <w:rsid w:val="009607D3"/>
    <w:rsid w:val="00963EB4"/>
    <w:rsid w:val="00966D47"/>
    <w:rsid w:val="009766B7"/>
    <w:rsid w:val="0098285D"/>
    <w:rsid w:val="00992312"/>
    <w:rsid w:val="009B0B99"/>
    <w:rsid w:val="009B1F36"/>
    <w:rsid w:val="009B4ACB"/>
    <w:rsid w:val="009B7C18"/>
    <w:rsid w:val="009C0DED"/>
    <w:rsid w:val="009C6A5C"/>
    <w:rsid w:val="009D153D"/>
    <w:rsid w:val="009D1690"/>
    <w:rsid w:val="009D1A9E"/>
    <w:rsid w:val="009D6658"/>
    <w:rsid w:val="009D78AC"/>
    <w:rsid w:val="009E5273"/>
    <w:rsid w:val="009E595D"/>
    <w:rsid w:val="00A00242"/>
    <w:rsid w:val="00A03883"/>
    <w:rsid w:val="00A04CA6"/>
    <w:rsid w:val="00A12512"/>
    <w:rsid w:val="00A159F3"/>
    <w:rsid w:val="00A231A1"/>
    <w:rsid w:val="00A244EB"/>
    <w:rsid w:val="00A24900"/>
    <w:rsid w:val="00A26618"/>
    <w:rsid w:val="00A344A8"/>
    <w:rsid w:val="00A37D7F"/>
    <w:rsid w:val="00A419C7"/>
    <w:rsid w:val="00A454A7"/>
    <w:rsid w:val="00A46410"/>
    <w:rsid w:val="00A57688"/>
    <w:rsid w:val="00A65E69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0B2D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0337"/>
    <w:rsid w:val="00B350D8"/>
    <w:rsid w:val="00B357B1"/>
    <w:rsid w:val="00B37AD7"/>
    <w:rsid w:val="00B50DC6"/>
    <w:rsid w:val="00B544E6"/>
    <w:rsid w:val="00B571F1"/>
    <w:rsid w:val="00B646C8"/>
    <w:rsid w:val="00B76763"/>
    <w:rsid w:val="00B768EC"/>
    <w:rsid w:val="00B7732B"/>
    <w:rsid w:val="00B77637"/>
    <w:rsid w:val="00B77F21"/>
    <w:rsid w:val="00B846A5"/>
    <w:rsid w:val="00B879F0"/>
    <w:rsid w:val="00B9798A"/>
    <w:rsid w:val="00BB70BD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03BB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CF08D4"/>
    <w:rsid w:val="00D146F1"/>
    <w:rsid w:val="00D248E0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1BED"/>
    <w:rsid w:val="00DC4613"/>
    <w:rsid w:val="00DE4EF2"/>
    <w:rsid w:val="00DE5F00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70AC"/>
    <w:rsid w:val="00E50EE7"/>
    <w:rsid w:val="00E57CE1"/>
    <w:rsid w:val="00E6127E"/>
    <w:rsid w:val="00E645D7"/>
    <w:rsid w:val="00E65E60"/>
    <w:rsid w:val="00E75844"/>
    <w:rsid w:val="00E91FE1"/>
    <w:rsid w:val="00E96DD8"/>
    <w:rsid w:val="00EA026A"/>
    <w:rsid w:val="00EA3CA7"/>
    <w:rsid w:val="00EA5E95"/>
    <w:rsid w:val="00EB03A7"/>
    <w:rsid w:val="00EB0491"/>
    <w:rsid w:val="00EB0665"/>
    <w:rsid w:val="00EC176D"/>
    <w:rsid w:val="00ED4954"/>
    <w:rsid w:val="00ED6437"/>
    <w:rsid w:val="00EE0943"/>
    <w:rsid w:val="00EE33A2"/>
    <w:rsid w:val="00EF5F9B"/>
    <w:rsid w:val="00F05E5A"/>
    <w:rsid w:val="00F0789A"/>
    <w:rsid w:val="00F1330B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D0C0F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01F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6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8T12:57:00Z</dcterms:created>
  <dcterms:modified xsi:type="dcterms:W3CDTF">2023-01-1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